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849DB" w14:textId="77777777" w:rsidR="001B3BFD" w:rsidRDefault="00323900">
      <w:pPr>
        <w:keepNext/>
        <w:spacing w:after="60"/>
        <w:rPr>
          <w:rFonts w:ascii="Calibri" w:hAnsi="Calibri"/>
          <w:color w:val="333333"/>
        </w:rPr>
      </w:pPr>
      <w:r>
        <w:rPr>
          <w:rFonts w:ascii="Calibri" w:hAnsi="Calibri"/>
        </w:rPr>
        <w:t xml:space="preserve">Table </w:t>
      </w:r>
      <w:fldSimple w:instr=" SEQ Table \* ARABIC ">
        <w:r w:rsidR="001B3BFD"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Resistance Patterns of Microbes to Drugs</w:t>
      </w:r>
    </w:p>
    <w:p w14:paraId="49F4EA78" w14:textId="3BDBC89C" w:rsidR="009846F7" w:rsidRDefault="009846F7">
      <w:pPr>
        <w:keepNext/>
        <w:spacing w:after="60"/>
        <w:rPr>
          <w:rFonts w:ascii="Calibri" w:hAnsi="Calibri"/>
          <w:color w:val="333333"/>
        </w:rPr>
      </w:pPr>
      <w:r>
        <w:rPr>
          <w:rFonts w:ascii="Calibri" w:hAnsi="Calibri"/>
          <w:color w:val="333333"/>
        </w:rPr>
        <w:t>Thi</w:t>
      </w:r>
      <w:r w:rsidR="00076775">
        <w:rPr>
          <w:rFonts w:ascii="Calibri" w:hAnsi="Calibri"/>
          <w:color w:val="333333"/>
        </w:rPr>
        <w:t xml:space="preserve">s </w:t>
      </w:r>
      <w:r w:rsidR="00076775" w:rsidRPr="00076775">
        <w:rPr>
          <w:rFonts w:ascii="Calibri" w:hAnsi="Calibri"/>
          <w:b/>
          <w:bCs/>
          <w:color w:val="333333"/>
        </w:rPr>
        <w:t>Microbe</w:t>
      </w:r>
      <w:r w:rsidR="00076775">
        <w:rPr>
          <w:rFonts w:ascii="Calibri" w:hAnsi="Calibri"/>
          <w:color w:val="333333"/>
        </w:rPr>
        <w:t xml:space="preserve"> is resis</w:t>
      </w:r>
      <w:r w:rsidR="003A6905">
        <w:rPr>
          <w:rFonts w:ascii="Calibri" w:hAnsi="Calibri"/>
          <w:color w:val="333333"/>
        </w:rPr>
        <w:t>t</w:t>
      </w:r>
      <w:r w:rsidR="00076775">
        <w:rPr>
          <w:rFonts w:ascii="Calibri" w:hAnsi="Calibri"/>
          <w:color w:val="333333"/>
        </w:rPr>
        <w:t xml:space="preserve">ant when it is treated with this </w:t>
      </w:r>
      <w:r w:rsidR="00076775" w:rsidRPr="00076775">
        <w:rPr>
          <w:rFonts w:ascii="Calibri" w:hAnsi="Calibri"/>
          <w:b/>
          <w:bCs/>
          <w:color w:val="333333"/>
        </w:rPr>
        <w:t>drug</w:t>
      </w:r>
      <w:r w:rsidR="00076775">
        <w:rPr>
          <w:rFonts w:ascii="Calibri" w:hAnsi="Calibri"/>
          <w:color w:val="333333"/>
        </w:rPr>
        <w:t xml:space="preserve"> (2 variables as shown in bold)</w:t>
      </w:r>
    </w:p>
    <w:p w14:paraId="76A94EA6" w14:textId="77777777" w:rsidR="00323900" w:rsidRPr="003D43E1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  <w:b/>
          <w:bCs/>
        </w:rPr>
        <w:t>Ecoli</w:t>
      </w:r>
      <w:proofErr w:type="spellEnd"/>
    </w:p>
    <w:p w14:paraId="583B1DD1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Klebsiella pneumoniae</w:t>
      </w:r>
    </w:p>
    <w:p w14:paraId="6EF3C58C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 xml:space="preserve">Salmonella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choleraesuis</w:t>
      </w:r>
      <w:proofErr w:type="spellEnd"/>
    </w:p>
    <w:p w14:paraId="18EE77E9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Pseudomonas aeruginosa</w:t>
      </w:r>
    </w:p>
    <w:p w14:paraId="0F7AD66D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Acinetobacter spp.</w:t>
      </w:r>
    </w:p>
    <w:p w14:paraId="7680D096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 xml:space="preserve">Stenotrophomonas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maltophilia</w:t>
      </w:r>
      <w:proofErr w:type="spellEnd"/>
    </w:p>
    <w:p w14:paraId="46CF0526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Yersinia pestis</w:t>
      </w:r>
    </w:p>
    <w:p w14:paraId="0F0569FC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0531A6">
        <w:rPr>
          <w:rFonts w:ascii="Times New Roman" w:eastAsia="Times New Roman" w:hAnsi="Times New Roman" w:cs="Times New Roman"/>
          <w:b/>
          <w:bCs/>
        </w:rPr>
        <w:t>Pasteurella spp.</w:t>
      </w:r>
    </w:p>
    <w:p w14:paraId="5DBFA097" w14:textId="77777777" w:rsidR="00323900" w:rsidRPr="000531A6" w:rsidRDefault="00323900" w:rsidP="00323900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Raoultella</w:t>
      </w:r>
      <w:proofErr w:type="spellEnd"/>
      <w:r w:rsidRPr="000531A6">
        <w:rPr>
          <w:rFonts w:ascii="Times New Roman" w:eastAsia="Times New Roman" w:hAnsi="Times New Roman" w:cs="Times New Roman"/>
          <w:b/>
          <w:bCs/>
        </w:rPr>
        <w:t xml:space="preserve"> </w:t>
      </w:r>
      <w:proofErr w:type="spellStart"/>
      <w:r w:rsidRPr="000531A6">
        <w:rPr>
          <w:rFonts w:ascii="Times New Roman" w:eastAsia="Times New Roman" w:hAnsi="Times New Roman" w:cs="Times New Roman"/>
          <w:b/>
          <w:bCs/>
        </w:rPr>
        <w:t>ornitholytica</w:t>
      </w:r>
      <w:proofErr w:type="spellEnd"/>
    </w:p>
    <w:p w14:paraId="3A0C6360" w14:textId="77777777" w:rsidR="00323900" w:rsidRDefault="00323900">
      <w:pPr>
        <w:keepNext/>
        <w:spacing w:after="60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58"/>
        <w:gridCol w:w="520"/>
        <w:gridCol w:w="1566"/>
      </w:tblGrid>
      <w:tr w:rsidR="001B3BFD" w14:paraId="35B849DD" w14:textId="77777777" w:rsidTr="001B3BFD">
        <w:trPr>
          <w:cantSplit/>
          <w:tblHeader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5B849D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sistance Information</w:t>
            </w:r>
          </w:p>
        </w:tc>
      </w:tr>
      <w:tr w:rsidR="001B3BFD" w:rsidRPr="009846F7" w14:paraId="35B849E1" w14:textId="77777777" w:rsidTr="001B3BFD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35B849DE" w14:textId="77777777" w:rsidR="001B3BFD" w:rsidRPr="009846F7" w:rsidRDefault="00323900">
            <w:pPr>
              <w:keepNext/>
              <w:spacing w:after="60"/>
              <w:jc w:val="center"/>
              <w:rPr>
                <w:b/>
                <w:bCs/>
              </w:rPr>
            </w:pPr>
            <w:r w:rsidRPr="009846F7">
              <w:rPr>
                <w:rFonts w:ascii="Calibri" w:hAnsi="Calibri"/>
                <w:b/>
                <w:bCs/>
                <w:sz w:val="20"/>
              </w:rPr>
              <w:t>Microb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5B849DF" w14:textId="77777777" w:rsidR="001B3BFD" w:rsidRPr="009846F7" w:rsidRDefault="00323900">
            <w:pPr>
              <w:keepNext/>
              <w:spacing w:after="60"/>
              <w:jc w:val="center"/>
              <w:rPr>
                <w:b/>
                <w:bCs/>
              </w:rPr>
            </w:pPr>
            <w:r w:rsidRPr="009846F7">
              <w:rPr>
                <w:rFonts w:ascii="Calibri" w:hAnsi="Calibri"/>
                <w:b/>
                <w:bCs/>
                <w:sz w:val="20"/>
              </w:rPr>
              <w:t>Drug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35B849E0" w14:textId="77777777" w:rsidR="001B3BFD" w:rsidRPr="009846F7" w:rsidRDefault="00323900">
            <w:pPr>
              <w:keepNext/>
              <w:spacing w:after="60"/>
              <w:jc w:val="center"/>
              <w:rPr>
                <w:b/>
                <w:bCs/>
              </w:rPr>
            </w:pPr>
            <w:r w:rsidRPr="009846F7">
              <w:rPr>
                <w:rFonts w:ascii="Calibri" w:hAnsi="Calibri"/>
                <w:b/>
                <w:bCs/>
                <w:sz w:val="20"/>
              </w:rPr>
              <w:t>Resistance Status</w:t>
            </w:r>
          </w:p>
        </w:tc>
      </w:tr>
      <w:tr w:rsidR="001B3BFD" w14:paraId="35B849E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2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E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E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6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E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E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A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E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E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2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6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A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E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2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6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A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E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2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6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A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E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2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6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A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E" w14:textId="77777777" w:rsidR="001B3BFD" w:rsidRDefault="003239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Klebsiella </w:t>
            </w:r>
            <w:r>
              <w:rPr>
                <w:rFonts w:ascii="Calibri" w:hAnsi="Calibri"/>
                <w:sz w:val="20"/>
              </w:rPr>
              <w:t>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Klebsiella </w:t>
            </w:r>
            <w:r>
              <w:rPr>
                <w:rFonts w:ascii="Calibri" w:hAnsi="Calibri"/>
                <w:sz w:val="20"/>
              </w:rPr>
              <w:t>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Klebsiella </w:t>
            </w:r>
            <w:r>
              <w:rPr>
                <w:rFonts w:ascii="Calibri" w:hAnsi="Calibri"/>
                <w:sz w:val="20"/>
              </w:rPr>
              <w:t>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Klebsiella </w:t>
            </w:r>
            <w:r>
              <w:rPr>
                <w:rFonts w:ascii="Calibri" w:hAnsi="Calibri"/>
                <w:sz w:val="20"/>
              </w:rPr>
              <w:t>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R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Klebsiella </w:t>
            </w:r>
            <w:r>
              <w:rPr>
                <w:rFonts w:ascii="Calibri" w:hAnsi="Calibri"/>
                <w:sz w:val="20"/>
              </w:rPr>
              <w:t>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A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B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C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D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E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F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D0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D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2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3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D4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D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6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7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D8" w14:textId="77777777" w:rsidR="001B3BFD" w:rsidRDefault="003239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</w:tbl>
    <w:p w14:paraId="35B84BDA" w14:textId="77777777" w:rsidR="001B3BFD" w:rsidRDefault="001B3BFD">
      <w:pPr>
        <w:pStyle w:val="FirstParagraph"/>
      </w:pPr>
    </w:p>
    <w:sectPr w:rsidR="001B3BF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EAE3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C8912BB"/>
    <w:multiLevelType w:val="multilevel"/>
    <w:tmpl w:val="8390B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8391903">
    <w:abstractNumId w:val="0"/>
  </w:num>
  <w:num w:numId="2" w16cid:durableId="1196964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zYwNrc0MDaxMLZU0lEKTi0uzszPAykwqgUAAYaFRywAAAA="/>
  </w:docVars>
  <w:rsids>
    <w:rsidRoot w:val="001B3BFD"/>
    <w:rsid w:val="00076775"/>
    <w:rsid w:val="001B3BFD"/>
    <w:rsid w:val="00323900"/>
    <w:rsid w:val="003A6905"/>
    <w:rsid w:val="009846F7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B849DB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83</Words>
  <Characters>3865</Characters>
  <Application>Microsoft Office Word</Application>
  <DocSecurity>0</DocSecurity>
  <Lines>322</Lines>
  <Paragraphs>324</Paragraphs>
  <ScaleCrop>false</ScaleCrop>
  <Company/>
  <LinksUpToDate>false</LinksUpToDate>
  <CharactersWithSpaces>4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5</cp:revision>
  <dcterms:created xsi:type="dcterms:W3CDTF">2025-01-25T10:03:00Z</dcterms:created>
  <dcterms:modified xsi:type="dcterms:W3CDTF">2025-01-25T10:15:00Z</dcterms:modified>
</cp:coreProperties>
</file>